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336" w:rsidRPr="00EB0336" w:rsidRDefault="00EB0336" w:rsidP="00EB0336">
      <w:pPr>
        <w:tabs>
          <w:tab w:val="left" w:pos="828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EB0336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REFUND CLAIMS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r w:rsidRPr="00EB0336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424</w:t>
      </w:r>
    </w:p>
    <w:p w:rsidR="00EB0336" w:rsidRPr="00FC1A62" w:rsidRDefault="00EB0336" w:rsidP="00EB0336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FC1A62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(Revised </w:t>
      </w:r>
      <w:del w:id="0" w:author="Tribble, Jerome" w:date="2020-12-21T16:26:00Z">
        <w:r w:rsidRPr="00FC1A62" w:rsidDel="009B120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2</w:delText>
        </w:r>
      </w:del>
      <w:ins w:id="1" w:author="Tribble, Jerome" w:date="2021-02-22T13:29:00Z">
        <w:r w:rsidR="00C87FD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2</w:t>
        </w:r>
      </w:ins>
      <w:r w:rsidRPr="00FC1A62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/</w:t>
      </w:r>
      <w:del w:id="2" w:author="Tribble, Jerome" w:date="2020-12-21T16:26:00Z">
        <w:r w:rsidRPr="00FC1A62" w:rsidDel="009B120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989</w:delText>
        </w:r>
      </w:del>
      <w:ins w:id="3" w:author="Tribble, Jerome" w:date="2020-12-21T16:26:00Z">
        <w:r w:rsidR="009B1202" w:rsidRPr="00FC1A6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202</w:t>
        </w:r>
      </w:ins>
      <w:ins w:id="4" w:author="Tribble, Jerome" w:date="2020-12-30T13:01:00Z">
        <w:r w:rsidR="00FF4F2C" w:rsidRPr="00FC1A6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r w:rsidRPr="00FC1A62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FC1A62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EB0336" w:rsidRPr="00FC1A62" w:rsidRDefault="00EB0336" w:rsidP="00FC1A62">
      <w:pPr>
        <w:pStyle w:val="NoSpacing"/>
        <w:rPr>
          <w:rFonts w:ascii="Arial" w:hAnsi="Arial" w:cs="Arial"/>
          <w:sz w:val="24"/>
          <w:szCs w:val="24"/>
          <w:lang w:val="en" w:bidi="ar-SA"/>
        </w:rPr>
      </w:pPr>
    </w:p>
    <w:p w:rsidR="00FC1A62" w:rsidRPr="00FC1A62" w:rsidRDefault="00EB0336" w:rsidP="00FC1A62">
      <w:pPr>
        <w:pStyle w:val="NoSpacing"/>
        <w:rPr>
          <w:ins w:id="5" w:author="Singh, Rupi" w:date="2021-01-11T10:08:00Z"/>
          <w:rFonts w:ascii="Arial" w:hAnsi="Arial" w:cs="Arial"/>
          <w:sz w:val="24"/>
          <w:szCs w:val="24"/>
          <w:lang w:val="en" w:bidi="ar-SA"/>
        </w:rPr>
      </w:pPr>
      <w:r w:rsidRPr="00FC1A62">
        <w:rPr>
          <w:rFonts w:ascii="Arial" w:hAnsi="Arial" w:cs="Arial"/>
          <w:sz w:val="24"/>
          <w:szCs w:val="24"/>
          <w:lang w:val="en" w:bidi="ar-SA"/>
        </w:rPr>
        <w:t>Refund</w:t>
      </w:r>
      <w:r w:rsidR="009B1202" w:rsidRPr="00FC1A62">
        <w:rPr>
          <w:rFonts w:ascii="Arial" w:hAnsi="Arial" w:cs="Arial"/>
          <w:sz w:val="24"/>
          <w:szCs w:val="24"/>
          <w:lang w:val="en" w:bidi="ar-SA"/>
        </w:rPr>
        <w:t xml:space="preserve"> claims</w:t>
      </w:r>
      <w:ins w:id="6" w:author="Tribble, Jerome" w:date="2021-02-22T13:10:00Z">
        <w:r w:rsidR="0042019D">
          <w:rPr>
            <w:rFonts w:ascii="Arial" w:hAnsi="Arial" w:cs="Arial"/>
            <w:sz w:val="24"/>
            <w:szCs w:val="24"/>
            <w:lang w:val="en" w:bidi="ar-SA"/>
          </w:rPr>
          <w:t xml:space="preserve"> may be issued in the event </w:t>
        </w:r>
      </w:ins>
      <w:ins w:id="7" w:author="Tribble, Jerome" w:date="2021-02-22T14:11:00Z">
        <w:r w:rsidR="006C657B">
          <w:rPr>
            <w:rFonts w:ascii="Arial" w:hAnsi="Arial" w:cs="Arial"/>
            <w:sz w:val="24"/>
            <w:szCs w:val="24"/>
            <w:lang w:val="en" w:bidi="ar-SA"/>
          </w:rPr>
          <w:t>fees or</w:t>
        </w:r>
      </w:ins>
      <w:ins w:id="8" w:author="Tribble, Jerome" w:date="2021-02-22T13:10:00Z">
        <w:r w:rsidR="0042019D">
          <w:rPr>
            <w:rFonts w:ascii="Arial" w:hAnsi="Arial" w:cs="Arial"/>
            <w:sz w:val="24"/>
            <w:szCs w:val="24"/>
            <w:lang w:val="en" w:bidi="ar-SA"/>
          </w:rPr>
          <w:t xml:space="preserve"> other payments collected and deposited by an agency/department are subsequently determined to be erroneous or more than the amount due.</w:t>
        </w:r>
      </w:ins>
      <w:ins w:id="9" w:author="Tribble, Jerome" w:date="2021-02-22T13:11:00Z">
        <w:r w:rsidR="0042019D">
          <w:rPr>
            <w:rFonts w:ascii="Arial" w:hAnsi="Arial" w:cs="Arial"/>
            <w:sz w:val="24"/>
            <w:szCs w:val="24"/>
            <w:lang w:val="en" w:bidi="ar-SA"/>
          </w:rPr>
          <w:t xml:space="preserve"> </w:t>
        </w:r>
      </w:ins>
      <w:del w:id="10" w:author="Tribble, Jerome" w:date="2021-02-22T13:10:00Z">
        <w:r w:rsidR="009B1202" w:rsidRPr="00FC1A62" w:rsidDel="0042019D">
          <w:rPr>
            <w:rFonts w:ascii="Arial" w:hAnsi="Arial" w:cs="Arial"/>
            <w:sz w:val="24"/>
            <w:szCs w:val="24"/>
            <w:lang w:val="en" w:bidi="ar-SA"/>
          </w:rPr>
          <w:delText xml:space="preserve"> </w:delText>
        </w:r>
      </w:del>
      <w:ins w:id="11" w:author="Tribble, Jerome" w:date="2021-01-06T11:08:00Z">
        <w:r w:rsidR="00707F03" w:rsidRPr="00FC1A62">
          <w:rPr>
            <w:rFonts w:ascii="Arial" w:hAnsi="Arial" w:cs="Arial"/>
            <w:sz w:val="24"/>
            <w:szCs w:val="24"/>
            <w:lang w:val="en" w:bidi="ar-SA"/>
          </w:rPr>
          <w:t xml:space="preserve">Agencies/department 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will </w:t>
      </w:r>
      <w:del w:id="12" w:author="Tribble, Jerome" w:date="2020-12-21T16:20:00Z">
        <w:r w:rsidRPr="00FC1A62" w:rsidDel="009B1202">
          <w:rPr>
            <w:rFonts w:ascii="Arial" w:hAnsi="Arial" w:cs="Arial"/>
            <w:sz w:val="24"/>
            <w:szCs w:val="24"/>
            <w:lang w:val="en" w:bidi="ar-SA"/>
          </w:rPr>
          <w:delText>be presented</w:delText>
        </w:r>
      </w:del>
      <w:ins w:id="13" w:author="Tribble, Jerome" w:date="2020-12-21T16:20:00Z">
        <w:r w:rsidR="009B1202" w:rsidRPr="00FC1A62">
          <w:rPr>
            <w:rFonts w:ascii="Arial" w:hAnsi="Arial" w:cs="Arial"/>
            <w:sz w:val="24"/>
            <w:szCs w:val="24"/>
            <w:lang w:val="en" w:bidi="ar-SA"/>
          </w:rPr>
          <w:t>present refund claims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 </w:t>
      </w:r>
      <w:ins w:id="14" w:author="Tribble, Jerome" w:date="2020-12-21T16:26:00Z">
        <w:r w:rsidR="009B1202" w:rsidRPr="00FC1A62">
          <w:rPr>
            <w:rFonts w:ascii="Arial" w:hAnsi="Arial" w:cs="Arial"/>
            <w:sz w:val="24"/>
            <w:szCs w:val="24"/>
            <w:lang w:val="en" w:bidi="ar-SA"/>
          </w:rPr>
          <w:t xml:space="preserve">to the State Controller’s Office 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on </w:t>
      </w:r>
      <w:ins w:id="15" w:author="Tribble, Jerome" w:date="2021-02-22T13:12:00Z">
        <w:r w:rsidR="0042019D">
          <w:rPr>
            <w:rFonts w:ascii="Arial" w:hAnsi="Arial" w:cs="Arial"/>
            <w:sz w:val="24"/>
            <w:szCs w:val="24"/>
            <w:lang w:val="en" w:bidi="ar-SA"/>
          </w:rPr>
          <w:t xml:space="preserve">the 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Claim Schedule form, </w:t>
      </w:r>
      <w:hyperlink r:id="rId7" w:history="1">
        <w:r w:rsidRPr="00FC1A62">
          <w:rPr>
            <w:rFonts w:ascii="Arial" w:hAnsi="Arial" w:cs="Arial"/>
            <w:color w:val="0066AA"/>
            <w:sz w:val="24"/>
            <w:szCs w:val="24"/>
            <w:lang w:val="en" w:bidi="ar-SA"/>
          </w:rPr>
          <w:t>STD. 218 (Continuous)</w:t>
        </w:r>
      </w:hyperlink>
      <w:ins w:id="16" w:author="Tribble, Jerome" w:date="2021-02-22T13:12:00Z">
        <w:r w:rsidR="0042019D">
          <w:rPr>
            <w:rFonts w:ascii="Arial" w:hAnsi="Arial" w:cs="Arial"/>
            <w:color w:val="0066AA"/>
            <w:sz w:val="24"/>
            <w:szCs w:val="24"/>
            <w:lang w:val="en" w:bidi="ar-SA"/>
          </w:rPr>
          <w:t xml:space="preserve"> or a voucher from FI$Cal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. The </w:t>
      </w:r>
      <w:del w:id="17" w:author="Tribble, Jerome" w:date="2020-12-21T16:21:00Z">
        <w:r w:rsidRPr="00FC1A62" w:rsidDel="009B1202">
          <w:rPr>
            <w:rFonts w:ascii="Arial" w:hAnsi="Arial" w:cs="Arial"/>
            <w:sz w:val="24"/>
            <w:szCs w:val="24"/>
            <w:lang w:val="en" w:bidi="ar-SA"/>
          </w:rPr>
          <w:delText>STD. 218</w:delText>
        </w:r>
      </w:del>
      <w:ins w:id="18" w:author="Tribble, Jerome" w:date="2020-12-21T16:21:00Z">
        <w:r w:rsidR="009B1202" w:rsidRPr="00FC1A62">
          <w:rPr>
            <w:rFonts w:ascii="Arial" w:hAnsi="Arial" w:cs="Arial"/>
            <w:sz w:val="24"/>
            <w:szCs w:val="24"/>
            <w:lang w:val="en" w:bidi="ar-SA"/>
          </w:rPr>
          <w:t>claim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 will contain </w:t>
      </w:r>
      <w:del w:id="19" w:author="Tribble, Jerome" w:date="2021-02-22T13:13:00Z">
        <w:r w:rsidRPr="00FC1A62" w:rsidDel="0042019D">
          <w:rPr>
            <w:rFonts w:ascii="Arial" w:hAnsi="Arial" w:cs="Arial"/>
            <w:sz w:val="24"/>
            <w:szCs w:val="24"/>
            <w:lang w:val="en" w:bidi="ar-SA"/>
          </w:rPr>
          <w:delText>a list of</w:delText>
        </w:r>
      </w:del>
      <w:ins w:id="20" w:author="Tribble, Jerome" w:date="2021-02-22T13:13:00Z">
        <w:r w:rsidR="0042019D">
          <w:rPr>
            <w:rFonts w:ascii="Arial" w:hAnsi="Arial" w:cs="Arial"/>
            <w:sz w:val="24"/>
            <w:szCs w:val="24"/>
            <w:lang w:val="en" w:bidi="ar-SA"/>
          </w:rPr>
          <w:t>the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 </w:t>
      </w:r>
      <w:del w:id="21" w:author="Tribble, Jerome" w:date="2021-02-22T13:13:00Z">
        <w:r w:rsidRPr="00FC1A62" w:rsidDel="0042019D">
          <w:rPr>
            <w:rFonts w:ascii="Arial" w:hAnsi="Arial" w:cs="Arial"/>
            <w:sz w:val="24"/>
            <w:szCs w:val="24"/>
            <w:lang w:val="en" w:bidi="ar-SA"/>
          </w:rPr>
          <w:delText>claimants</w:delText>
        </w:r>
      </w:del>
      <w:ins w:id="22" w:author="Tribble, Jerome" w:date="2021-02-22T13:13:00Z">
        <w:r w:rsidR="0042019D" w:rsidRPr="00FC1A62">
          <w:rPr>
            <w:rFonts w:ascii="Arial" w:hAnsi="Arial" w:cs="Arial"/>
            <w:sz w:val="24"/>
            <w:szCs w:val="24"/>
            <w:lang w:val="en" w:bidi="ar-SA"/>
          </w:rPr>
          <w:t>claimant</w:t>
        </w:r>
        <w:r w:rsidR="0042019D">
          <w:rPr>
            <w:rFonts w:ascii="Arial" w:hAnsi="Arial" w:cs="Arial"/>
            <w:sz w:val="24"/>
            <w:szCs w:val="24"/>
            <w:lang w:val="en" w:bidi="ar-SA"/>
          </w:rPr>
          <w:t>/payee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>, statutory authority for the refunds, and a statement of the reason for</w:t>
      </w:r>
      <w:ins w:id="23" w:author="Tribble, Jerome" w:date="2020-12-21T16:21:00Z">
        <w:r w:rsidR="009B1202" w:rsidRPr="00FC1A62">
          <w:rPr>
            <w:rFonts w:ascii="Arial" w:hAnsi="Arial" w:cs="Arial"/>
            <w:sz w:val="24"/>
            <w:szCs w:val="24"/>
            <w:lang w:val="en" w:bidi="ar-SA"/>
          </w:rPr>
          <w:t xml:space="preserve"> refunding</w:t>
        </w:r>
      </w:ins>
      <w:r w:rsidRPr="00FC1A62">
        <w:rPr>
          <w:rFonts w:ascii="Arial" w:hAnsi="Arial" w:cs="Arial"/>
          <w:sz w:val="24"/>
          <w:szCs w:val="24"/>
          <w:lang w:val="en" w:bidi="ar-SA"/>
        </w:rPr>
        <w:t xml:space="preserve"> each claim. </w:t>
      </w:r>
    </w:p>
    <w:p w:rsidR="00FC1A62" w:rsidRDefault="00FC1A62" w:rsidP="00FC1A62">
      <w:pPr>
        <w:pStyle w:val="NoSpacing"/>
        <w:rPr>
          <w:lang w:val="en" w:bidi="ar-SA"/>
        </w:rPr>
      </w:pPr>
    </w:p>
    <w:p w:rsidR="00EB0336" w:rsidRDefault="00FC1A62" w:rsidP="00EB0336">
      <w:pPr>
        <w:spacing w:after="180" w:line="240" w:lineRule="auto"/>
        <w:rPr>
          <w:ins w:id="24" w:author="Tribble, Jerome" w:date="2020-12-23T09:21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ins w:id="25" w:author="Singh, Rupi" w:date="2021-01-11T10:08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See </w:t>
        </w:r>
      </w:ins>
      <w:del w:id="26" w:author="Singh, Rupi" w:date="2021-01-11T10:08:00Z">
        <w:r w:rsidR="00EB0336" w:rsidRPr="00EB0336" w:rsidDel="00FC1A62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</w:delText>
        </w:r>
      </w:del>
      <w:ins w:id="27" w:author="Singh, Rupi" w:date="2021-01-11T10:08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t</w:t>
        </w:r>
      </w:ins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he procedures </w:t>
      </w:r>
      <w:del w:id="28" w:author="Singh, Rupi" w:date="2021-01-11T10:08:00Z">
        <w:r w:rsidR="00EB0336" w:rsidRPr="00EB0336" w:rsidDel="00FC1A62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stated </w:delText>
        </w:r>
      </w:del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in SAM </w:t>
      </w:r>
      <w:del w:id="29" w:author="Tribble, Jerome" w:date="2021-01-06T11:13:00Z">
        <w:r w:rsidR="00EB0336" w:rsidRPr="00EB0336" w:rsidDel="00D7543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Sections </w:delText>
        </w:r>
      </w:del>
      <w:ins w:id="30" w:author="Tribble, Jerome" w:date="2021-01-06T11:13:00Z">
        <w:r w:rsidR="00D7543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s</w:t>
        </w:r>
        <w:r w:rsidR="00D7543D" w:rsidRPr="00EB0336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ections </w:t>
        </w:r>
      </w:ins>
      <w:hyperlink r:id="rId8" w:history="1">
        <w:r w:rsidR="00EB0336" w:rsidRPr="00EB0336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t>8240</w:t>
        </w:r>
      </w:hyperlink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, </w:t>
      </w:r>
      <w:ins w:id="31" w:author="Tribble, Jerome" w:date="2021-01-06T11:21:00Z"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www.dgs.ca.gov/Resources/SAM/TOC/8400/8422-301" </w:instrText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="00EB0336" w:rsidRPr="00B02EA8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8422.</w:t>
        </w:r>
        <w:r w:rsidR="009B1202" w:rsidRPr="00B02EA8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301</w:t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del w:id="32" w:author="Tribble, Jerome" w:date="2020-12-21T16:23:00Z">
        <w:r w:rsidR="00EB0336" w:rsidRPr="00EB0336" w:rsidDel="009B1202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4</w:delText>
        </w:r>
      </w:del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, </w:t>
      </w:r>
      <w:ins w:id="33" w:author="Tribble, Jerome" w:date="2021-01-06T11:22:00Z"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www.dgs.ca.gov/Resources/SAM/TOC/8400/8422-50" </w:instrText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="00EB0336" w:rsidRPr="00B02EA8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8422.5</w:t>
        </w:r>
        <w:r w:rsidR="005342E9" w:rsidRPr="00B02EA8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0</w:t>
        </w:r>
        <w:r w:rsidR="00B02EA8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, and </w:t>
      </w:r>
      <w:ins w:id="34" w:author="Tribble, Jerome" w:date="2021-01-06T11:23:00Z">
        <w:r w:rsidR="00B24F3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B24F3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www.dgs.ca.gov/Resources/SAM/TOC/8400/8422-6" </w:instrText>
        </w:r>
        <w:r w:rsidR="00B24F3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="00EB0336" w:rsidRPr="00B24F31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8422.6</w:t>
        </w:r>
        <w:r w:rsidR="00B24F3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relating to </w:t>
      </w:r>
      <w:ins w:id="35" w:author="Singh, Rupi" w:date="2021-01-11T10:08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refunds of income, </w:t>
        </w:r>
      </w:ins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remittance advice</w:t>
      </w:r>
      <w:del w:id="36" w:author="Singh, Rupi" w:date="2021-02-23T18:33:00Z">
        <w:r w:rsidR="00EB0336" w:rsidRPr="00EB0336" w:rsidDel="00ED390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s</w:delText>
        </w:r>
      </w:del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, claim corrections, and delivery of warrants</w:t>
      </w:r>
      <w:del w:id="37" w:author="Singh, Rupi" w:date="2021-01-11T10:08:00Z">
        <w:r w:rsidR="00EB0336" w:rsidRPr="00EB0336" w:rsidDel="00FC1A62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also apply to refund claims</w:delText>
        </w:r>
      </w:del>
      <w:r w:rsidR="00EB0336" w:rsidRPr="00EB0336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.</w:t>
      </w:r>
    </w:p>
    <w:p w:rsidR="00686667" w:rsidRDefault="00686667" w:rsidP="00850681">
      <w:pPr>
        <w:spacing w:after="0" w:line="240" w:lineRule="auto"/>
        <w:rPr>
          <w:ins w:id="38" w:author="Tribble, Jerome" w:date="2021-02-22T13:52:00Z"/>
          <w:rFonts w:ascii="Arial" w:hAnsi="Arial" w:cs="Arial"/>
          <w:sz w:val="24"/>
          <w:szCs w:val="24"/>
        </w:rPr>
      </w:pPr>
    </w:p>
    <w:p w:rsidR="00695DD4" w:rsidRDefault="00695DD4" w:rsidP="00850681">
      <w:pPr>
        <w:spacing w:after="0" w:line="240" w:lineRule="auto"/>
        <w:rPr>
          <w:ins w:id="39" w:author="Tribble, Jerome" w:date="2021-02-22T13:52:00Z"/>
          <w:rFonts w:ascii="Arial" w:hAnsi="Arial" w:cs="Arial"/>
          <w:sz w:val="24"/>
          <w:szCs w:val="24"/>
        </w:rPr>
      </w:pPr>
    </w:p>
    <w:p w:rsidR="00695DD4" w:rsidRDefault="00695DD4" w:rsidP="00850681">
      <w:pPr>
        <w:spacing w:after="0" w:line="240" w:lineRule="auto"/>
        <w:rPr>
          <w:ins w:id="40" w:author="Tribble, Jerome" w:date="2021-02-22T13:52:00Z"/>
          <w:rFonts w:ascii="Arial" w:hAnsi="Arial" w:cs="Arial"/>
          <w:sz w:val="24"/>
          <w:szCs w:val="24"/>
        </w:rPr>
      </w:pPr>
    </w:p>
    <w:bookmarkStart w:id="41" w:name="_GoBack"/>
    <w:bookmarkEnd w:id="41"/>
    <w:p w:rsidR="00695DD4" w:rsidRPr="00EB0336" w:rsidRDefault="00A018B0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F638A"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BCE26" wp14:editId="4A006ED5">
                <wp:simplePos x="0" y="0"/>
                <wp:positionH relativeFrom="column">
                  <wp:posOffset>5305425</wp:posOffset>
                </wp:positionH>
                <wp:positionV relativeFrom="paragraph">
                  <wp:posOffset>5410200</wp:posOffset>
                </wp:positionV>
                <wp:extent cx="100012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:rsidR="00A018B0" w:rsidRPr="00FA6B29" w:rsidRDefault="00A018B0" w:rsidP="00A018B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42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43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 xml:space="preserve">RS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2/23/2021</w:t>
                            </w:r>
                          </w:p>
                          <w:p w:rsidR="00A018B0" w:rsidRPr="00FA6B29" w:rsidRDefault="00A018B0" w:rsidP="00A018B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44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</w:pPr>
                            <w:r w:rsidRPr="00FA6B2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  <w:rPrChange w:id="45" w:author="Singh, Rupi" w:date="2021-02-23T18:21:00Z">
                                  <w:rPr>
                                    <w:rFonts w:ascii="Arial" w:hAnsi="Arial" w:cs="Arial"/>
                                    <w:i/>
                                  </w:rPr>
                                </w:rPrChange>
                              </w:rPr>
                              <w:t>JT 02/22/2021</w:t>
                            </w:r>
                          </w:p>
                          <w:p w:rsidR="00A018B0" w:rsidRDefault="00A018B0" w:rsidP="00A018B0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BCE26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17.75pt;margin-top:426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" fillcolor="window" strokecolor="#bfbfbf" strokeweight=".5pt">
                <v:textbox>
                  <w:txbxContent>
                    <w:p w:rsidR="00A018B0" w:rsidRPr="00FA6B29" w:rsidRDefault="00A018B0" w:rsidP="00A018B0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5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6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 xml:space="preserve">RS </w:t>
                      </w: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2/23/2021</w:t>
                      </w:r>
                    </w:p>
                    <w:p w:rsidR="00A018B0" w:rsidRPr="00FA6B29" w:rsidRDefault="00A018B0" w:rsidP="00A018B0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7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</w:pPr>
                      <w:r w:rsidRPr="00FA6B2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  <w:rPrChange w:id="48" w:author="Singh, Rupi" w:date="2021-02-23T18:21:00Z">
                            <w:rPr>
                              <w:rFonts w:ascii="Arial" w:hAnsi="Arial" w:cs="Arial"/>
                              <w:i/>
                            </w:rPr>
                          </w:rPrChange>
                        </w:rPr>
                        <w:t>JT 02/22/2021</w:t>
                      </w:r>
                    </w:p>
                    <w:p w:rsidR="00A018B0" w:rsidRDefault="00A018B0" w:rsidP="00A018B0">
                      <w:pPr>
                        <w:pStyle w:val="NoSpacing"/>
                        <w:rPr>
                          <w:rFonts w:ascii="Arial" w:hAnsi="Arial" w:cs="Arial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95DD4" w:rsidRPr="00EB0336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0336" w:rsidRDefault="00EB0336">
      <w:r>
        <w:separator/>
      </w:r>
    </w:p>
  </w:endnote>
  <w:endnote w:type="continuationSeparator" w:id="0">
    <w:p w:rsidR="00EB0336" w:rsidRDefault="00EB0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0336" w:rsidRDefault="00EB0336">
      <w:r>
        <w:separator/>
      </w:r>
    </w:p>
  </w:footnote>
  <w:footnote w:type="continuationSeparator" w:id="0">
    <w:p w:rsidR="00EB0336" w:rsidRDefault="00EB0336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cwszAxMjMztrBU0lEKTi0uzszPAymwrAUASNhZVywAAAA="/>
  </w:docVars>
  <w:rsids>
    <w:rsidRoot w:val="00EB0336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424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74690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028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14A7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19D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42E9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95DD4"/>
    <w:rsid w:val="006A48D7"/>
    <w:rsid w:val="006A6FBC"/>
    <w:rsid w:val="006B3AA6"/>
    <w:rsid w:val="006B3C54"/>
    <w:rsid w:val="006C299B"/>
    <w:rsid w:val="006C479F"/>
    <w:rsid w:val="006C483F"/>
    <w:rsid w:val="006C5B48"/>
    <w:rsid w:val="006C657B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07F03"/>
    <w:rsid w:val="0071088D"/>
    <w:rsid w:val="00714E06"/>
    <w:rsid w:val="00717DB3"/>
    <w:rsid w:val="00721F6A"/>
    <w:rsid w:val="00726783"/>
    <w:rsid w:val="00726A59"/>
    <w:rsid w:val="00726B6B"/>
    <w:rsid w:val="00727626"/>
    <w:rsid w:val="00742241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75A9D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B1202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18B0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2EA8"/>
    <w:rsid w:val="00B032BB"/>
    <w:rsid w:val="00B068BD"/>
    <w:rsid w:val="00B0696D"/>
    <w:rsid w:val="00B12759"/>
    <w:rsid w:val="00B163D4"/>
    <w:rsid w:val="00B1741E"/>
    <w:rsid w:val="00B21C2C"/>
    <w:rsid w:val="00B2264D"/>
    <w:rsid w:val="00B24F31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A7B93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87FD4"/>
    <w:rsid w:val="00C9432E"/>
    <w:rsid w:val="00CA0F35"/>
    <w:rsid w:val="00CA187F"/>
    <w:rsid w:val="00CA2CEB"/>
    <w:rsid w:val="00CA6A40"/>
    <w:rsid w:val="00CA780F"/>
    <w:rsid w:val="00CB29ED"/>
    <w:rsid w:val="00CD3DA8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7543D"/>
    <w:rsid w:val="00D814AD"/>
    <w:rsid w:val="00D81A33"/>
    <w:rsid w:val="00D85FD4"/>
    <w:rsid w:val="00D92362"/>
    <w:rsid w:val="00D96008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0336"/>
    <w:rsid w:val="00EB3574"/>
    <w:rsid w:val="00EB4B72"/>
    <w:rsid w:val="00EC15CD"/>
    <w:rsid w:val="00EC4C4A"/>
    <w:rsid w:val="00ED04D0"/>
    <w:rsid w:val="00ED390C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1A62"/>
    <w:rsid w:val="00FC7367"/>
    <w:rsid w:val="00FD7011"/>
    <w:rsid w:val="00FE3128"/>
    <w:rsid w:val="00FF2A86"/>
    <w:rsid w:val="00FF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7C5E52A5"/>
  <w15:chartTrackingRefBased/>
  <w15:docId w15:val="{45842C90-A239-4FB5-86F2-FD767E2FF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B02E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61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54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8200/824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ocuments.dgs.ca.gov/dgs/fmc/pdf/std218Cont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49F2B-D3B4-4A5F-A262-1127D1AF7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3</cp:revision>
  <cp:lastPrinted>2004-11-15T20:06:00Z</cp:lastPrinted>
  <dcterms:created xsi:type="dcterms:W3CDTF">2021-02-24T02:31:00Z</dcterms:created>
  <dcterms:modified xsi:type="dcterms:W3CDTF">2021-02-24T02:33:00Z</dcterms:modified>
</cp:coreProperties>
</file>